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chool</w:t>
      </w:r>
      <w:r>
        <w:t xml:space="preserve"> </w:t>
      </w:r>
      <w:r>
        <w:t xml:space="preserve">Counselor</w:t>
      </w:r>
      <w:r>
        <w:t xml:space="preserve"> </w:t>
      </w:r>
      <w:r>
        <w:t xml:space="preserve">Position</w:t>
      </w:r>
      <w:r>
        <w:t xml:space="preserve"> </w:t>
      </w:r>
      <w:r>
        <w:t xml:space="preserve">in</w:t>
      </w:r>
      <w:r>
        <w:t xml:space="preserve"> </w:t>
      </w:r>
      <w:r>
        <w:t xml:space="preserve">South</w:t>
      </w:r>
      <w:r>
        <w:t xml:space="preserve"> </w:t>
      </w:r>
      <w:r>
        <w:t xml:space="preserve">Korea</w:t>
      </w:r>
      <w:r>
        <w:t xml:space="preserve"> </w:t>
      </w:r>
      <w:r>
        <w:t xml:space="preserve">Seoul</w:t>
      </w:r>
    </w:p>
    <w:bookmarkStart w:id="20" w:name="cover-letter"/>
    <w:p>
      <w:pPr>
        <w:pStyle w:val="Heading1"/>
      </w:pPr>
      <w:r>
        <w:t xml:space="preserve">Cover Letter</w:t>
      </w:r>
    </w:p>
    <w:p>
      <w:pPr>
        <w:pStyle w:val="FirstParagraph"/>
      </w:pPr>
      <w:r>
        <w:t xml:space="preserve">Dear [Recipient's Name or Hiring Committee],</w:t>
      </w:r>
    </w:p>
    <w:p>
      <w:pPr>
        <w:pStyle w:val="BodyText"/>
      </w:pPr>
      <w:r>
        <w:t xml:space="preserve">I am writing to express my sincere interest in the School Counselor position at [School Name] in South Korea, Seoul. As an experienced and passionate educator with a deep commitment to student well-being, I am eager to contribute my skills and cultural sensitivity to support the academic and emotional growth of students in one of the most dynamic educational environments in the world. This opportunity aligns perfectly with my career goals, as I have long admired South Korea’s dedication to education and its unique approach to fostering both intellectual and personal development. My background as a School Counselor, combined with my adaptability to diverse cultural contexts, makes me a strong candidate for this role in Seoul.</w:t>
      </w:r>
    </w:p>
    <w:p>
      <w:pPr>
        <w:pStyle w:val="BodyText"/>
      </w:pPr>
      <w:r>
        <w:t xml:space="preserve">Throughout my career as a School Counselor, I have focused on creating inclusive and supportive environments where students feel empowered to navigate academic challenges, build healthy relationships, and develop essential life skills. My experience spans both public and private educational institutions, where I have worked closely with students from varied cultural backgrounds to address their individual needs. In South Korea Seoul, where the educational system is renowned for its rigor and high expectations, the role of a School Counselor is particularly vital. I understand that students in this region often face intense pressure to succeed academically, and I am committed to providing them with the tools and resources necessary to thrive both inside and outside the classroom.</w:t>
      </w:r>
    </w:p>
    <w:p>
      <w:pPr>
        <w:pStyle w:val="BodyText"/>
      </w:pPr>
      <w:r>
        <w:t xml:space="preserve">What draws me specifically to South Korea Seoul is its unique blend of tradition and innovation. The city’s educational landscape is a testament to its cultural values, emphasizing discipline, perseverance, and collective progress. However, I also recognize the growing emphasis on mental health awareness in Korean schools—a shift that reflects a broader understanding of the importance of holistic student development. As a School Counselor, I aim to bridge this gap by offering culturally responsive support that respects local customs while promoting open dialogue about emotional and psychological well-being. My training in multicultural counseling and my experience working with international students have equipped me to navigate these dynamics effectively.</w:t>
      </w:r>
    </w:p>
    <w:p>
      <w:pPr>
        <w:pStyle w:val="BodyText"/>
      </w:pPr>
      <w:r>
        <w:t xml:space="preserve">One of the key strengths I bring to this role is my ability to collaborate with teachers, parents, and school administrators to create a cohesive support system for students. In Seoul’s highly structured educational environment, communication and teamwork are essential. I have successfully implemented programs that address academic stress, social integration, and career planning in previous roles. For example, at [Previous Institution], I developed a peer mentoring initiative that improved student engagement and reduced feelings of isolation among newcomers. I am confident that similar strategies can be adapted to meet the specific needs of students in South Korea Seoul, where the balance between academic achievement and personal growth is a priority.</w:t>
      </w:r>
    </w:p>
    <w:p>
      <w:pPr>
        <w:pStyle w:val="BodyText"/>
      </w:pPr>
      <w:r>
        <w:t xml:space="preserve">My commitment to continuous learning and cultural immersion further strengthens my suitability for this position. I have studied Korean language and culture extensively, which allows me to connect with students and families on a deeper level. Additionally, I have participated in workshops on Korean education policies and mental health practices, ensuring that my approach is both informed and respectful of local norms. In South Korea Seoul, where the role of a School Counselor extends beyond traditional boundaries to include guidance on college admissions, career pathways, and cultural adaptation, I am prepared to offer comprehensive support that aligns with the city’s educational goals.</w:t>
      </w:r>
    </w:p>
    <w:p>
      <w:pPr>
        <w:pStyle w:val="BodyText"/>
      </w:pPr>
      <w:r>
        <w:t xml:space="preserve">Moreover, I am particularly drawn to the opportunity to work in South Korea Seoul because of its vibrant communities and rich cultural heritage. Living and working in this city would allow me to contribute to a global dialogue about education while gaining firsthand insight into Korean traditions and values. I believe that fostering cross-cultural understanding is essential for building inclusive schools, and I am eager to collaborate with colleagues who share this vision. The prospect of supporting students as they navigate the challenges of modern life in one of Asia’s most innovative cities is both exciting and motivating.</w:t>
      </w:r>
    </w:p>
    <w:p>
      <w:pPr>
        <w:pStyle w:val="BodyText"/>
      </w:pPr>
      <w:r>
        <w:t xml:space="preserve">In conclusion, I am enthusiastic about the possibility of joining [School Name] as a School Counselor in South Korea Seoul. My experience, cultural awareness, and dedication to student success make me well-suited to contribute to your institution’s mission of excellence. I am confident that my skills will not only meet but exceed the expectations of this role. Thank you for considering my application. I would welcome the opportunity to discuss how I can support your school’s goals and enhance the lives of your students.</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chool Counselor Position in South Korea Seoul</dc:title>
  <dc:creator/>
  <dc:language>en</dc:language>
  <cp:keywords/>
  <dcterms:created xsi:type="dcterms:W3CDTF">2026-07-24T04:55:59Z</dcterms:created>
  <dcterms:modified xsi:type="dcterms:W3CDTF">2026-07-24T04:55:59Z</dcterms:modified>
</cp:coreProperties>
</file>

<file path=docProps/custom.xml><?xml version="1.0" encoding="utf-8"?>
<Properties xmlns="http://schemas.openxmlformats.org/officeDocument/2006/custom-properties" xmlns:vt="http://schemas.openxmlformats.org/officeDocument/2006/docPropsVTypes"/>
</file>